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Zack Tild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ac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ld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843 Cherry Lane, Lincolnwood, IL, USA Lincolnwood, IL, USA 607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ildendenta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0450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6/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